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278E55" w14:textId="77777777" w:rsidR="002444E7" w:rsidRDefault="00897A9A">
      <w:pPr>
        <w:pStyle w:val="Title"/>
      </w:pPr>
      <w:r>
        <w:t>Feedback for Project Number 3</w:t>
      </w:r>
    </w:p>
    <w:p w14:paraId="088BFFC4" w14:textId="77777777" w:rsidR="002444E7" w:rsidRDefault="00917866">
      <w:r>
        <w:rPr>
          <w:noProof/>
        </w:rPr>
        <w:pict w14:anchorId="4593D3CC">
          <v:rect id="_x0000_i1025" alt="" style="width:468pt;height:.05pt;mso-width-percent:0;mso-height-percent:0;mso-width-percent:0;mso-height-percent:0" o:hralign="center" o:hrstd="t" o:hr="t"/>
        </w:pict>
      </w:r>
    </w:p>
    <w:p w14:paraId="131A4A93" w14:textId="77777777" w:rsidR="002444E7" w:rsidRDefault="00897A9A">
      <w:pPr>
        <w:pStyle w:val="FirstParagraph"/>
      </w:pPr>
      <w:r>
        <w:rPr>
          <w:b/>
        </w:rPr>
        <w:t>What is their topic on?</w:t>
      </w:r>
    </w:p>
    <w:p w14:paraId="72ABA797" w14:textId="41B94BAB" w:rsidR="002444E7" w:rsidRDefault="0035267B">
      <w:pPr>
        <w:pStyle w:val="BodyText"/>
      </w:pPr>
      <w:r>
        <w:t>The topic is clearly</w:t>
      </w:r>
      <w:r w:rsidR="00897A9A">
        <w:t xml:space="preserve"> on COVID-19 mortality and survival rates. The title does an excellent job describing the overall project, so it makes sense.</w:t>
      </w:r>
    </w:p>
    <w:p w14:paraId="3E4942EB" w14:textId="77777777" w:rsidR="002444E7" w:rsidRDefault="00897A9A">
      <w:pPr>
        <w:pStyle w:val="BodyText"/>
      </w:pPr>
      <w:r>
        <w:rPr>
          <w:b/>
        </w:rPr>
        <w:t>Are the objectives of the project clearly identifiable?</w:t>
      </w:r>
    </w:p>
    <w:p w14:paraId="1B98FCFA" w14:textId="764FD111" w:rsidR="002444E7" w:rsidRDefault="00897A9A">
      <w:pPr>
        <w:pStyle w:val="BodyText"/>
      </w:pPr>
      <w:r>
        <w:t xml:space="preserve">The objectives of the project are clearly stated. One objective is to determine the accuracy of the COVID-19 dataset. The </w:t>
      </w:r>
      <w:r w:rsidR="0035267B">
        <w:t>second</w:t>
      </w:r>
      <w:r>
        <w:t xml:space="preserve"> objective is to calculate the total COVID-19 deaths/recoveries and compare </w:t>
      </w:r>
      <w:r w:rsidR="00B71408">
        <w:t xml:space="preserve">them </w:t>
      </w:r>
      <w:r>
        <w:t>between countries.</w:t>
      </w:r>
      <w:r w:rsidR="00B71408">
        <w:t xml:space="preserve"> </w:t>
      </w:r>
      <w:r w:rsidR="0035267B">
        <w:t xml:space="preserve">The presenter’s motivation is clear-cut. Like many of us, the presenter wants </w:t>
      </w:r>
      <w:r>
        <w:t xml:space="preserve">to explore the impact of </w:t>
      </w:r>
      <w:r w:rsidR="0035267B">
        <w:t>COVID-19 since it</w:t>
      </w:r>
      <w:r w:rsidR="004222CD">
        <w:t xml:space="preserve">’s </w:t>
      </w:r>
      <w:r w:rsidR="0035267B">
        <w:t>fairly new</w:t>
      </w:r>
      <w:r>
        <w:t xml:space="preserve">. </w:t>
      </w:r>
      <w:r w:rsidR="0035267B">
        <w:t>Specifically, t</w:t>
      </w:r>
      <w:r>
        <w:t>he presenter wants to evaluate how deathly COVID-19 is.</w:t>
      </w:r>
    </w:p>
    <w:p w14:paraId="572DC0DC" w14:textId="77777777" w:rsidR="002444E7" w:rsidRDefault="00897A9A">
      <w:pPr>
        <w:pStyle w:val="BodyText"/>
      </w:pPr>
      <w:r>
        <w:rPr>
          <w:b/>
        </w:rPr>
        <w:t>What data are used?</w:t>
      </w:r>
    </w:p>
    <w:p w14:paraId="14E227CA" w14:textId="492D6CF9" w:rsidR="00B71408" w:rsidRDefault="00897A9A">
      <w:pPr>
        <w:pStyle w:val="BodyText"/>
      </w:pPr>
      <w:r>
        <w:t xml:space="preserve">Worldometer.info </w:t>
      </w:r>
      <w:r w:rsidR="00530402">
        <w:t>is</w:t>
      </w:r>
      <w:r>
        <w:t xml:space="preserve"> the website that was scraped. This website was used to find the total COVID-19 deaths and </w:t>
      </w:r>
      <w:r w:rsidR="004222CD">
        <w:t xml:space="preserve">the </w:t>
      </w:r>
      <w:r>
        <w:t>total recoveries. In order to answer the second research question, an addition</w:t>
      </w:r>
      <w:r w:rsidR="000C1DC0">
        <w:t>al</w:t>
      </w:r>
      <w:r>
        <w:t xml:space="preserve"> dataset was brought in from the outside. This dataset was a csv file, which contain</w:t>
      </w:r>
      <w:r w:rsidR="00530402">
        <w:t>s</w:t>
      </w:r>
      <w:r>
        <w:t xml:space="preserve"> the COVID-19 death rates and recovery rates between different countries during different months. </w:t>
      </w:r>
      <w:r w:rsidR="0035267B">
        <w:t>Since the</w:t>
      </w:r>
      <w:r>
        <w:t xml:space="preserve"> dataset </w:t>
      </w:r>
      <w:r w:rsidR="00530402">
        <w:t>brought</w:t>
      </w:r>
      <w:r>
        <w:t xml:space="preserve"> in additional information</w:t>
      </w:r>
      <w:r w:rsidR="0035267B">
        <w:t>, it facilitate</w:t>
      </w:r>
      <w:r w:rsidR="004222CD">
        <w:t>d</w:t>
      </w:r>
      <w:r w:rsidR="0035267B">
        <w:t xml:space="preserve"> </w:t>
      </w:r>
      <w:r>
        <w:t>graph</w:t>
      </w:r>
      <w:r w:rsidR="00705A5A">
        <w:t xml:space="preserve">ing </w:t>
      </w:r>
      <w:r>
        <w:t>the data.</w:t>
      </w:r>
    </w:p>
    <w:p w14:paraId="43CB1D21" w14:textId="77777777" w:rsidR="002444E7" w:rsidRDefault="00897A9A">
      <w:pPr>
        <w:pStyle w:val="BodyText"/>
      </w:pPr>
      <w:r>
        <w:rPr>
          <w:b/>
        </w:rPr>
        <w:t>What is your overall impression of the project?</w:t>
      </w:r>
    </w:p>
    <w:p w14:paraId="622957AC" w14:textId="6DBC1CD6" w:rsidR="002444E7" w:rsidRDefault="00897A9A">
      <w:pPr>
        <w:pStyle w:val="BodyText"/>
      </w:pPr>
      <w:r>
        <w:t xml:space="preserve">The project is extremely relevant and helpful. It </w:t>
      </w:r>
      <w:r w:rsidR="00B71408">
        <w:t xml:space="preserve">illustrates </w:t>
      </w:r>
      <w:r>
        <w:t xml:space="preserve">a lot of information about COVID-19 such as healing rates, total deaths, and total recoveries. We usually just focus on the number of deaths, so it is interesting to see the </w:t>
      </w:r>
      <w:r w:rsidR="00B71408">
        <w:t>healing rates</w:t>
      </w:r>
      <w:r>
        <w:t xml:space="preserve"> between countries.</w:t>
      </w:r>
    </w:p>
    <w:p w14:paraId="671555C5" w14:textId="77777777" w:rsidR="002444E7" w:rsidRDefault="00897A9A">
      <w:pPr>
        <w:pStyle w:val="BodyText"/>
      </w:pPr>
      <w:r>
        <w:rPr>
          <w:b/>
        </w:rPr>
        <w:t>Other encouragements/critiques you would like to provide to your colleague in order for them to have a more refined project.</w:t>
      </w:r>
    </w:p>
    <w:p w14:paraId="3888632C" w14:textId="581F72F0" w:rsidR="002444E7" w:rsidRDefault="00B71408">
      <w:pPr>
        <w:pStyle w:val="BodyText"/>
      </w:pPr>
      <w:r>
        <w:t xml:space="preserve">The </w:t>
      </w:r>
      <w:r w:rsidR="0035267B">
        <w:t>plots</w:t>
      </w:r>
      <w:r w:rsidR="00705A5A">
        <w:t xml:space="preserve"> </w:t>
      </w:r>
      <w:r w:rsidR="0035267B">
        <w:t xml:space="preserve">showed </w:t>
      </w:r>
      <w:r>
        <w:t xml:space="preserve">very interesting results.  </w:t>
      </w:r>
      <w:r w:rsidR="00897A9A">
        <w:t xml:space="preserve">I really like how you pointed out irregularities and explained </w:t>
      </w:r>
      <w:r w:rsidR="000B5C16">
        <w:t>how</w:t>
      </w:r>
      <w:r w:rsidR="00897A9A">
        <w:t>/</w:t>
      </w:r>
      <w:r w:rsidR="000B5C16">
        <w:t>why</w:t>
      </w:r>
      <w:r w:rsidR="00897A9A">
        <w:t xml:space="preserve"> they might have happened. Some slides</w:t>
      </w:r>
      <w:r>
        <w:t xml:space="preserve"> were slightly wordy</w:t>
      </w:r>
      <w:r w:rsidR="00897A9A">
        <w:t xml:space="preserve">, so I would </w:t>
      </w:r>
      <w:r w:rsidR="0035267B">
        <w:t xml:space="preserve">only </w:t>
      </w:r>
      <w:r w:rsidR="00897A9A">
        <w:t xml:space="preserve">suggest </w:t>
      </w:r>
      <w:r>
        <w:t xml:space="preserve">typing </w:t>
      </w:r>
      <w:r w:rsidR="00897A9A">
        <w:t xml:space="preserve">fewer </w:t>
      </w:r>
      <w:r>
        <w:t>sentences.</w:t>
      </w:r>
      <w:r w:rsidR="00897A9A">
        <w:t xml:space="preserve"> Overall, great job!</w:t>
      </w:r>
    </w:p>
    <w:p w14:paraId="54A13D55" w14:textId="48BAC317" w:rsidR="00B71408" w:rsidRDefault="00B71408">
      <w:pPr>
        <w:pStyle w:val="BodyText"/>
      </w:pPr>
    </w:p>
    <w:p w14:paraId="3FDB21B2" w14:textId="77777777" w:rsidR="00B71408" w:rsidRDefault="00B71408">
      <w:pPr>
        <w:pStyle w:val="BodyText"/>
      </w:pPr>
    </w:p>
    <w:p w14:paraId="63516B72" w14:textId="6B6D5EE0" w:rsidR="002444E7" w:rsidRDefault="002444E7">
      <w:pPr>
        <w:pStyle w:val="BodyText"/>
      </w:pPr>
    </w:p>
    <w:sectPr w:rsidR="002444E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7A2C3B" w14:textId="77777777" w:rsidR="00917866" w:rsidRDefault="00917866">
      <w:pPr>
        <w:spacing w:after="0"/>
      </w:pPr>
      <w:r>
        <w:separator/>
      </w:r>
    </w:p>
  </w:endnote>
  <w:endnote w:type="continuationSeparator" w:id="0">
    <w:p w14:paraId="04700808" w14:textId="77777777" w:rsidR="00917866" w:rsidRDefault="009178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4ABD32" w14:textId="77777777" w:rsidR="00917866" w:rsidRDefault="00917866">
      <w:r>
        <w:separator/>
      </w:r>
    </w:p>
  </w:footnote>
  <w:footnote w:type="continuationSeparator" w:id="0">
    <w:p w14:paraId="4925E724" w14:textId="77777777" w:rsidR="00917866" w:rsidRDefault="009178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D3286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5C16"/>
    <w:rsid w:val="000C1DC0"/>
    <w:rsid w:val="002444E7"/>
    <w:rsid w:val="0035267B"/>
    <w:rsid w:val="004222CD"/>
    <w:rsid w:val="004E29B3"/>
    <w:rsid w:val="00530402"/>
    <w:rsid w:val="00590D07"/>
    <w:rsid w:val="00685BAB"/>
    <w:rsid w:val="00705A5A"/>
    <w:rsid w:val="00784D58"/>
    <w:rsid w:val="00897A9A"/>
    <w:rsid w:val="008D6863"/>
    <w:rsid w:val="00917866"/>
    <w:rsid w:val="00A36642"/>
    <w:rsid w:val="00B7140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B1693"/>
  <w15:docId w15:val="{24A5D274-03B9-0146-B8B4-01BE78A56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78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3</vt:lpstr>
    </vt:vector>
  </TitlesOfParts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3</dc:title>
  <dc:creator>Kathryn Alvarez</dc:creator>
  <cp:keywords/>
  <cp:lastModifiedBy>Kathryn Alvarez</cp:lastModifiedBy>
  <cp:revision>7</cp:revision>
  <dcterms:created xsi:type="dcterms:W3CDTF">2021-03-26T17:50:00Z</dcterms:created>
  <dcterms:modified xsi:type="dcterms:W3CDTF">2021-03-26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